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02A70" w14:textId="6C0F6B66" w:rsidR="00CD01AE" w:rsidRPr="00CD01AE" w:rsidRDefault="000175F1" w:rsidP="00CD01A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D01AE">
        <w:rPr>
          <w:rFonts w:ascii="Times New Roman" w:hAnsi="Times New Roman" w:cs="Times New Roman"/>
          <w:b/>
          <w:bCs/>
          <w:sz w:val="32"/>
          <w:szCs w:val="32"/>
        </w:rPr>
        <w:t>Cleanliness Drive</w:t>
      </w:r>
    </w:p>
    <w:p w14:paraId="2D29880D" w14:textId="37457CC4" w:rsidR="00D73D32" w:rsidRPr="00CD01AE" w:rsidRDefault="000175F1" w:rsidP="00CD01A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D01AE">
        <w:rPr>
          <w:rFonts w:ascii="Times New Roman" w:hAnsi="Times New Roman" w:cs="Times New Roman"/>
          <w:b/>
          <w:bCs/>
          <w:sz w:val="32"/>
          <w:szCs w:val="32"/>
        </w:rPr>
        <w:t>26.10.2021</w:t>
      </w:r>
    </w:p>
    <w:p w14:paraId="1B25D6A4" w14:textId="77777777" w:rsidR="006215B1" w:rsidRPr="000175F1" w:rsidRDefault="006215B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07401B" w14:textId="49198DC8" w:rsidR="000175F1" w:rsidRDefault="000175F1"/>
    <w:p w14:paraId="75BBB0B6" w14:textId="42B21598" w:rsidR="00631D77" w:rsidRDefault="00631D77"/>
    <w:p w14:paraId="42944EBF" w14:textId="673CBA9A" w:rsidR="00631D77" w:rsidRDefault="00631D77"/>
    <w:p w14:paraId="15EA63D7" w14:textId="46207BDD" w:rsidR="00631D77" w:rsidRDefault="00631D77">
      <w:r>
        <w:rPr>
          <w:noProof/>
        </w:rPr>
        <w:drawing>
          <wp:inline distT="0" distB="0" distL="0" distR="0" wp14:anchorId="6F4F1FD4" wp14:editId="276F26C3">
            <wp:extent cx="5731510" cy="4298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67E97" w14:textId="20F57EDC" w:rsidR="00631D77" w:rsidRDefault="00631D77"/>
    <w:p w14:paraId="05107081" w14:textId="20E32C4A" w:rsidR="00631D77" w:rsidRDefault="00631D77">
      <w:r>
        <w:rPr>
          <w:noProof/>
        </w:rPr>
        <w:lastRenderedPageBreak/>
        <w:drawing>
          <wp:inline distT="0" distB="0" distL="0" distR="0" wp14:anchorId="6142ED45" wp14:editId="35611294">
            <wp:extent cx="5731510" cy="42989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6D6EB" w14:textId="04A5EA05" w:rsidR="00631D77" w:rsidRDefault="00631D77">
      <w:r>
        <w:rPr>
          <w:noProof/>
        </w:rPr>
        <w:drawing>
          <wp:inline distT="0" distB="0" distL="0" distR="0" wp14:anchorId="257D095E" wp14:editId="3F922B2B">
            <wp:extent cx="5731510" cy="4298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1D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M3szS2NDQ1MzVX0lEKTi0uzszPAykwrAUAxpKPQiwAAAA="/>
  </w:docVars>
  <w:rsids>
    <w:rsidRoot w:val="000175F1"/>
    <w:rsid w:val="000175F1"/>
    <w:rsid w:val="006215B1"/>
    <w:rsid w:val="00631D77"/>
    <w:rsid w:val="00CD01AE"/>
    <w:rsid w:val="00D73D32"/>
    <w:rsid w:val="00D95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5C554"/>
  <w15:chartTrackingRefBased/>
  <w15:docId w15:val="{C3B9AB2A-24C8-43A4-B5E4-7DF1BCFC4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ba siddiqui</dc:creator>
  <cp:keywords/>
  <dc:description/>
  <cp:lastModifiedBy>Anuradha Singh</cp:lastModifiedBy>
  <cp:revision>2</cp:revision>
  <dcterms:created xsi:type="dcterms:W3CDTF">2021-10-28T17:51:00Z</dcterms:created>
  <dcterms:modified xsi:type="dcterms:W3CDTF">2021-10-28T17:51:00Z</dcterms:modified>
</cp:coreProperties>
</file>